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1CE95" w14:textId="77777777" w:rsidR="0076529D" w:rsidRDefault="0076529D" w:rsidP="00FF3B4C">
      <w:pPr>
        <w:jc w:val="center"/>
        <w:rPr>
          <w:b/>
          <w:bCs/>
          <w:sz w:val="28"/>
          <w:szCs w:val="28"/>
        </w:rPr>
      </w:pPr>
      <w:r>
        <w:rPr>
          <w:noProof/>
          <w:lang w:eastAsia="zh-CN"/>
        </w:rPr>
        <w:drawing>
          <wp:inline distT="0" distB="0" distL="0" distR="0" wp14:anchorId="44B10DAC" wp14:editId="1551627C">
            <wp:extent cx="5731510" cy="19107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E23A8" w14:textId="2778A409" w:rsidR="00E80AF8" w:rsidRDefault="00057D90" w:rsidP="00FF3B4C">
      <w:pPr>
        <w:jc w:val="center"/>
        <w:rPr>
          <w:b/>
          <w:bCs/>
          <w:sz w:val="28"/>
          <w:szCs w:val="28"/>
        </w:rPr>
      </w:pPr>
      <w:bookmarkStart w:id="0" w:name="_Hlk91073196"/>
      <w:r>
        <w:rPr>
          <w:b/>
          <w:bCs/>
          <w:sz w:val="28"/>
          <w:szCs w:val="28"/>
          <w:lang w:eastAsia="zh-CN"/>
        </w:rPr>
        <w:t xml:space="preserve">传承 Tim </w:t>
      </w:r>
      <w:proofErr w:type="spellStart"/>
      <w:r>
        <w:rPr>
          <w:b/>
          <w:bCs/>
          <w:sz w:val="28"/>
          <w:szCs w:val="28"/>
          <w:lang w:eastAsia="zh-CN"/>
        </w:rPr>
        <w:t>Bergling</w:t>
      </w:r>
      <w:proofErr w:type="spellEnd"/>
      <w:r>
        <w:rPr>
          <w:b/>
          <w:bCs/>
          <w:sz w:val="28"/>
          <w:szCs w:val="28"/>
          <w:lang w:eastAsia="zh-CN"/>
        </w:rPr>
        <w:t xml:space="preserve"> 的遗志：《Avicii </w:t>
      </w:r>
      <w:proofErr w:type="spellStart"/>
      <w:r>
        <w:rPr>
          <w:b/>
          <w:bCs/>
          <w:sz w:val="28"/>
          <w:szCs w:val="28"/>
          <w:lang w:eastAsia="zh-CN"/>
        </w:rPr>
        <w:t>Invector</w:t>
      </w:r>
      <w:proofErr w:type="spellEnd"/>
      <w:r>
        <w:rPr>
          <w:b/>
          <w:bCs/>
          <w:sz w:val="28"/>
          <w:szCs w:val="28"/>
          <w:lang w:eastAsia="zh-CN"/>
        </w:rPr>
        <w:t>: Encore Edition》将于 2022 年 1 月 27 日登陆 Meta Quest 2</w:t>
      </w:r>
    </w:p>
    <w:p w14:paraId="0A51DD4C" w14:textId="11200A75" w:rsidR="00C103FA" w:rsidRPr="00BB496A" w:rsidRDefault="00237ED5" w:rsidP="00FF3B4C">
      <w:pPr>
        <w:jc w:val="center"/>
        <w:rPr>
          <w:i/>
          <w:iCs/>
          <w:sz w:val="28"/>
          <w:szCs w:val="28"/>
        </w:rPr>
      </w:pPr>
      <w:proofErr w:type="gramStart"/>
      <w:r>
        <w:rPr>
          <w:i/>
          <w:iCs/>
          <w:sz w:val="24"/>
          <w:szCs w:val="24"/>
          <w:lang w:eastAsia="zh-CN"/>
        </w:rPr>
        <w:t>Hello There Games</w:t>
      </w:r>
      <w:proofErr w:type="gramEnd"/>
      <w:r>
        <w:rPr>
          <w:i/>
          <w:iCs/>
          <w:sz w:val="24"/>
          <w:szCs w:val="24"/>
          <w:lang w:eastAsia="zh-CN"/>
        </w:rPr>
        <w:t xml:space="preserve"> 和 Wired Productions 将会完成 Tim 未竟的事业，以 VR 版本的《AVICII </w:t>
      </w:r>
      <w:proofErr w:type="spellStart"/>
      <w:r>
        <w:rPr>
          <w:i/>
          <w:iCs/>
          <w:sz w:val="24"/>
          <w:szCs w:val="24"/>
          <w:lang w:eastAsia="zh-CN"/>
        </w:rPr>
        <w:t>Invector</w:t>
      </w:r>
      <w:proofErr w:type="spellEnd"/>
      <w:r>
        <w:rPr>
          <w:i/>
          <w:iCs/>
          <w:sz w:val="24"/>
          <w:szCs w:val="24"/>
          <w:lang w:eastAsia="zh-CN"/>
        </w:rPr>
        <w:t>》为玩家带来体验 AVICII 音乐的终极方式。</w:t>
      </w:r>
    </w:p>
    <w:bookmarkEnd w:id="0"/>
    <w:p w14:paraId="2658853D" w14:textId="05EF4816" w:rsidR="00511DCB" w:rsidRDefault="00FF3B4C" w:rsidP="00EB4EA7">
      <w:pPr>
        <w:rPr>
          <w:b/>
          <w:bCs/>
          <w:lang w:eastAsia="zh-CN"/>
        </w:rPr>
      </w:pPr>
      <w:r>
        <w:rPr>
          <w:lang w:eastAsia="zh-CN"/>
        </w:rPr>
        <w:t>英国沃特福德，</w:t>
      </w:r>
      <w:bookmarkStart w:id="1" w:name="_Hlk91072586"/>
      <w:r>
        <w:rPr>
          <w:lang w:eastAsia="zh-CN"/>
        </w:rPr>
        <w:t xml:space="preserve">2022 年 1 月 </w:t>
      </w:r>
      <w:r w:rsidR="00426B90">
        <w:rPr>
          <w:lang w:eastAsia="zh-CN"/>
        </w:rPr>
        <w:t>6</w:t>
      </w:r>
      <w:r>
        <w:rPr>
          <w:lang w:eastAsia="zh-CN"/>
        </w:rPr>
        <w:t xml:space="preserve"> 日</w:t>
      </w:r>
      <w:bookmarkEnd w:id="1"/>
      <w:r>
        <w:rPr>
          <w:lang w:eastAsia="zh-CN"/>
        </w:rPr>
        <w:t xml:space="preserve">——全球电子游戏著名发行商 </w:t>
      </w:r>
      <w:r>
        <w:rPr>
          <w:b/>
          <w:bCs/>
          <w:i/>
          <w:iCs/>
          <w:lang w:eastAsia="zh-CN"/>
        </w:rPr>
        <w:t>Wired Productions</w:t>
      </w:r>
      <w:r>
        <w:rPr>
          <w:lang w:eastAsia="zh-CN"/>
        </w:rPr>
        <w:t xml:space="preserve"> 和饱受赞誉的独立工作室 </w:t>
      </w:r>
      <w:r>
        <w:rPr>
          <w:b/>
          <w:bCs/>
          <w:i/>
          <w:iCs/>
          <w:lang w:eastAsia="zh-CN"/>
        </w:rPr>
        <w:t>Hello There Games</w:t>
      </w:r>
      <w:r>
        <w:rPr>
          <w:lang w:eastAsia="zh-CN"/>
        </w:rPr>
        <w:t xml:space="preserve"> 荣幸地宣布，作为 2022 年令人激动的开端，《</w:t>
      </w:r>
      <w:r>
        <w:rPr>
          <w:b/>
          <w:bCs/>
          <w:i/>
          <w:iCs/>
          <w:lang w:eastAsia="zh-CN"/>
        </w:rPr>
        <w:t xml:space="preserve">AVICII </w:t>
      </w:r>
      <w:proofErr w:type="spellStart"/>
      <w:r>
        <w:rPr>
          <w:b/>
          <w:bCs/>
          <w:i/>
          <w:iCs/>
          <w:lang w:eastAsia="zh-CN"/>
        </w:rPr>
        <w:t>Invector</w:t>
      </w:r>
      <w:proofErr w:type="spellEnd"/>
      <w:r>
        <w:rPr>
          <w:b/>
          <w:bCs/>
          <w:i/>
          <w:iCs/>
          <w:lang w:eastAsia="zh-CN"/>
        </w:rPr>
        <w:t>: Encore Edition</w:t>
      </w:r>
      <w:r>
        <w:rPr>
          <w:lang w:eastAsia="zh-CN"/>
        </w:rPr>
        <w:t xml:space="preserve">》将在 2022 年 1 月 27 日登陆 Meta Quest 2。为深切缅怀瑞典 DJ Tim </w:t>
      </w:r>
      <w:proofErr w:type="spellStart"/>
      <w:r>
        <w:rPr>
          <w:lang w:eastAsia="zh-CN"/>
        </w:rPr>
        <w:t>Bergling</w:t>
      </w:r>
      <w:proofErr w:type="spellEnd"/>
      <w:r>
        <w:rPr>
          <w:lang w:eastAsia="zh-CN"/>
        </w:rPr>
        <w:t xml:space="preserve">（更为人所知的是他的艺名 AVICII），Hello </w:t>
      </w:r>
      <w:proofErr w:type="gramStart"/>
      <w:r>
        <w:rPr>
          <w:lang w:eastAsia="zh-CN"/>
        </w:rPr>
        <w:t>There</w:t>
      </w:r>
      <w:proofErr w:type="gramEnd"/>
      <w:r>
        <w:rPr>
          <w:lang w:eastAsia="zh-CN"/>
        </w:rPr>
        <w:t xml:space="preserve"> Games 和 Tim 的父亲 </w:t>
      </w:r>
      <w:proofErr w:type="spellStart"/>
      <w:r>
        <w:rPr>
          <w:lang w:eastAsia="zh-CN"/>
        </w:rPr>
        <w:t>Klas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Bergling</w:t>
      </w:r>
      <w:proofErr w:type="spellEnd"/>
      <w:r>
        <w:rPr>
          <w:lang w:eastAsia="zh-CN"/>
        </w:rPr>
        <w:t xml:space="preserve"> 将通过《AVICII </w:t>
      </w:r>
      <w:proofErr w:type="spellStart"/>
      <w:r>
        <w:rPr>
          <w:lang w:eastAsia="zh-CN"/>
        </w:rPr>
        <w:t>Invector</w:t>
      </w:r>
      <w:proofErr w:type="spellEnd"/>
      <w:r>
        <w:rPr>
          <w:lang w:eastAsia="zh-CN"/>
        </w:rPr>
        <w:t xml:space="preserve">: Encore Edition》继续 Tim 的愿景，为他的音乐带来全新的体验方式。《AVICII </w:t>
      </w:r>
      <w:proofErr w:type="spellStart"/>
      <w:r>
        <w:rPr>
          <w:lang w:eastAsia="zh-CN"/>
        </w:rPr>
        <w:t>Invector</w:t>
      </w:r>
      <w:proofErr w:type="spellEnd"/>
      <w:r>
        <w:rPr>
          <w:lang w:eastAsia="zh-CN"/>
        </w:rPr>
        <w:t>》内含 35 首排行榜冠军曲目，如《Peace of Mind》、《Freak》和《S.O.S》等，将未来风格的节奏动作玩法带入到 Meta Quest 2 的 VR 版本中，目前已开始预售。</w:t>
      </w:r>
      <w:r>
        <w:rPr>
          <w:b/>
          <w:bCs/>
          <w:lang w:eastAsia="zh-CN"/>
        </w:rPr>
        <w:t xml:space="preserve"> </w:t>
      </w:r>
    </w:p>
    <w:p w14:paraId="23B99A4F" w14:textId="3151288F" w:rsidR="006952A2" w:rsidRPr="00AA1390" w:rsidRDefault="00511DCB" w:rsidP="00AA1390">
      <w:pPr>
        <w:jc w:val="center"/>
        <w:rPr>
          <w:b/>
          <w:bCs/>
        </w:rPr>
      </w:pPr>
      <w:r>
        <w:rPr>
          <w:b/>
          <w:bCs/>
          <w:lang w:eastAsia="zh-CN"/>
        </w:rPr>
        <w:t>观看</w:t>
      </w:r>
      <w:r>
        <w:rPr>
          <w:b/>
          <w:bCs/>
          <w:i/>
          <w:iCs/>
          <w:lang w:eastAsia="zh-CN"/>
        </w:rPr>
        <w:t xml:space="preserve">《AVICII </w:t>
      </w:r>
      <w:proofErr w:type="spellStart"/>
      <w:r>
        <w:rPr>
          <w:b/>
          <w:bCs/>
          <w:i/>
          <w:iCs/>
          <w:lang w:eastAsia="zh-CN"/>
        </w:rPr>
        <w:t>Invector</w:t>
      </w:r>
      <w:proofErr w:type="spellEnd"/>
      <w:r>
        <w:rPr>
          <w:b/>
          <w:bCs/>
          <w:i/>
          <w:iCs/>
          <w:lang w:eastAsia="zh-CN"/>
        </w:rPr>
        <w:t>: Encore Edition》</w:t>
      </w:r>
      <w:r>
        <w:rPr>
          <w:b/>
          <w:bCs/>
          <w:lang w:eastAsia="zh-CN"/>
        </w:rPr>
        <w:t xml:space="preserve">展示预告片： </w:t>
      </w:r>
      <w:hyperlink r:id="rId9" w:history="1">
        <w:r>
          <w:rPr>
            <w:rStyle w:val="Hyperlink"/>
            <w:lang w:eastAsia="zh-CN"/>
          </w:rPr>
          <w:t>https://youtu.be/4atsA1QGE5o</w:t>
        </w:r>
      </w:hyperlink>
      <w:r>
        <w:rPr>
          <w:lang w:eastAsia="zh-CN"/>
        </w:rPr>
        <w:t xml:space="preserve"> </w:t>
      </w:r>
    </w:p>
    <w:p w14:paraId="36CA9474" w14:textId="4E8DBD7E" w:rsidR="009E23E9" w:rsidRDefault="00291046" w:rsidP="006952A2">
      <w:pPr>
        <w:rPr>
          <w:lang w:eastAsia="zh-CN"/>
        </w:rPr>
      </w:pPr>
      <w:r>
        <w:rPr>
          <w:lang w:eastAsia="zh-CN"/>
        </w:rPr>
        <w:t xml:space="preserve">每售出一份游戏，收到的所有音乐版权费都将用于支持 Tim </w:t>
      </w:r>
      <w:proofErr w:type="spellStart"/>
      <w:r>
        <w:rPr>
          <w:lang w:eastAsia="zh-CN"/>
        </w:rPr>
        <w:t>Bergling</w:t>
      </w:r>
      <w:proofErr w:type="spellEnd"/>
      <w:r>
        <w:rPr>
          <w:lang w:eastAsia="zh-CN"/>
        </w:rPr>
        <w:t xml:space="preserve"> 基金会。该基金会的使命是倡导将自杀视为一种全球性的健康紧急事件，并致力于消除自杀及心理健康问题的羞耻感。</w:t>
      </w:r>
    </w:p>
    <w:p w14:paraId="73CEC001" w14:textId="7E87E07E" w:rsidR="009E23E9" w:rsidRDefault="009E23E9" w:rsidP="006952A2">
      <w:pPr>
        <w:rPr>
          <w:lang w:eastAsia="zh-CN"/>
        </w:rPr>
      </w:pPr>
      <w:r>
        <w:rPr>
          <w:i/>
          <w:iCs/>
          <w:lang w:eastAsia="zh-CN"/>
        </w:rPr>
        <w:t>“我和 Tim 首次谈到《</w:t>
      </w:r>
      <w:proofErr w:type="spellStart"/>
      <w:r>
        <w:rPr>
          <w:i/>
          <w:iCs/>
          <w:lang w:eastAsia="zh-CN"/>
        </w:rPr>
        <w:t>Invector</w:t>
      </w:r>
      <w:proofErr w:type="spellEnd"/>
      <w:r>
        <w:rPr>
          <w:i/>
          <w:iCs/>
          <w:lang w:eastAsia="zh-CN"/>
        </w:rPr>
        <w:t>》的时候，他居然寄来了一副 VR 头盔的早期原型。他对这项技术及其创造的机遇十分着迷。”</w:t>
      </w:r>
      <w:r>
        <w:rPr>
          <w:lang w:eastAsia="zh-CN"/>
        </w:rPr>
        <w:t xml:space="preserve">Hello </w:t>
      </w:r>
      <w:proofErr w:type="gramStart"/>
      <w:r>
        <w:rPr>
          <w:lang w:eastAsia="zh-CN"/>
        </w:rPr>
        <w:t>There</w:t>
      </w:r>
      <w:proofErr w:type="gramEnd"/>
      <w:r>
        <w:rPr>
          <w:lang w:eastAsia="zh-CN"/>
        </w:rPr>
        <w:t xml:space="preserve"> Games 首席执行官 Oskar Eklund 表示，</w:t>
      </w:r>
      <w:r>
        <w:rPr>
          <w:i/>
          <w:iCs/>
          <w:lang w:eastAsia="zh-CN"/>
        </w:rPr>
        <w:t xml:space="preserve">“与 Tim 的父亲 </w:t>
      </w:r>
      <w:proofErr w:type="spellStart"/>
      <w:r>
        <w:rPr>
          <w:i/>
          <w:iCs/>
          <w:lang w:eastAsia="zh-CN"/>
        </w:rPr>
        <w:t>Klas</w:t>
      </w:r>
      <w:proofErr w:type="spellEnd"/>
      <w:r>
        <w:rPr>
          <w:i/>
          <w:iCs/>
          <w:lang w:eastAsia="zh-CN"/>
        </w:rPr>
        <w:t xml:space="preserve"> 一同完成这个项目，对于整个团队来说都是一段包含着深厚情感的过程。我们仍在哀悼 Tim，但我们都知道这是他非常热衷的项目，希望他的粉丝能够继续颂扬并铭记 AVICII 的光辉。”</w:t>
      </w:r>
    </w:p>
    <w:p w14:paraId="6412DFD7" w14:textId="51FA8D24" w:rsidR="00780943" w:rsidRDefault="00780943" w:rsidP="006952A2">
      <w:r>
        <w:rPr>
          <w:i/>
          <w:iCs/>
          <w:lang w:eastAsia="zh-CN"/>
        </w:rPr>
        <w:t xml:space="preserve">“在 Wired，我们尤其看重每次发行背后的艺术、音乐及开发者。从各个方面看，《AVICII </w:t>
      </w:r>
      <w:proofErr w:type="spellStart"/>
      <w:r>
        <w:rPr>
          <w:i/>
          <w:iCs/>
          <w:lang w:eastAsia="zh-CN"/>
        </w:rPr>
        <w:t>Invector</w:t>
      </w:r>
      <w:proofErr w:type="spellEnd"/>
      <w:r>
        <w:rPr>
          <w:i/>
          <w:iCs/>
          <w:lang w:eastAsia="zh-CN"/>
        </w:rPr>
        <w:t>》都和我们完美契合。”</w:t>
      </w:r>
      <w:r>
        <w:rPr>
          <w:lang w:eastAsia="zh-CN"/>
        </w:rPr>
        <w:t xml:space="preserve">Wired Productions 总经理 Leo </w:t>
      </w:r>
      <w:proofErr w:type="spellStart"/>
      <w:r>
        <w:rPr>
          <w:lang w:eastAsia="zh-CN"/>
        </w:rPr>
        <w:t>Zullo</w:t>
      </w:r>
      <w:proofErr w:type="spellEnd"/>
      <w:r>
        <w:rPr>
          <w:lang w:eastAsia="zh-CN"/>
        </w:rPr>
        <w:t xml:space="preserve"> 表示。</w:t>
      </w:r>
      <w:r>
        <w:rPr>
          <w:i/>
          <w:iCs/>
          <w:lang w:eastAsia="zh-CN"/>
        </w:rPr>
        <w:t xml:space="preserve">“推出《AVICII </w:t>
      </w:r>
      <w:proofErr w:type="spellStart"/>
      <w:r>
        <w:rPr>
          <w:i/>
          <w:iCs/>
          <w:lang w:eastAsia="zh-CN"/>
        </w:rPr>
        <w:t>Invector</w:t>
      </w:r>
      <w:proofErr w:type="spellEnd"/>
      <w:r>
        <w:rPr>
          <w:i/>
          <w:iCs/>
          <w:lang w:eastAsia="zh-CN"/>
        </w:rPr>
        <w:t>》 VR 版纯粹是用爱发电，完全是为了让粉丝和 Meta Quest 玩家都享受到难忘的沉浸</w:t>
      </w:r>
      <w:r>
        <w:rPr>
          <w:i/>
          <w:iCs/>
          <w:lang w:eastAsia="zh-CN"/>
        </w:rPr>
        <w:lastRenderedPageBreak/>
        <w:t>式虚拟现实体验。我希望在接下来的岁月中，能够借助这种体验继续发扬 Tim 的音乐及遗志。”</w:t>
      </w:r>
      <w:r>
        <w:rPr>
          <w:lang w:eastAsia="zh-CN"/>
        </w:rPr>
        <w:t xml:space="preserve"> </w:t>
      </w:r>
    </w:p>
    <w:p w14:paraId="60F59DF7" w14:textId="35A6E8A1" w:rsidR="00291046" w:rsidRDefault="00E01A72" w:rsidP="00291046">
      <w:pPr>
        <w:rPr>
          <w:b/>
          <w:bCs/>
        </w:rPr>
      </w:pPr>
      <w:r>
        <w:rPr>
          <w:b/>
          <w:bCs/>
          <w:i/>
          <w:iCs/>
          <w:lang w:eastAsia="zh-CN"/>
        </w:rPr>
        <w:t xml:space="preserve">《AVICII </w:t>
      </w:r>
      <w:proofErr w:type="spellStart"/>
      <w:r>
        <w:rPr>
          <w:b/>
          <w:bCs/>
          <w:i/>
          <w:iCs/>
          <w:lang w:eastAsia="zh-CN"/>
        </w:rPr>
        <w:t>Invector</w:t>
      </w:r>
      <w:proofErr w:type="spellEnd"/>
      <w:r>
        <w:rPr>
          <w:b/>
          <w:bCs/>
          <w:i/>
          <w:iCs/>
          <w:lang w:eastAsia="zh-CN"/>
        </w:rPr>
        <w:t>: Encore Edition》</w:t>
      </w:r>
      <w:r>
        <w:rPr>
          <w:b/>
          <w:bCs/>
          <w:lang w:eastAsia="zh-CN"/>
        </w:rPr>
        <w:t>包含：</w:t>
      </w:r>
    </w:p>
    <w:p w14:paraId="6E5DFAB2" w14:textId="4AFBAF27" w:rsidR="00291046" w:rsidRP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b/>
          <w:bCs/>
          <w:lang w:eastAsia="zh-CN"/>
        </w:rPr>
      </w:pPr>
      <w:r>
        <w:rPr>
          <w:lang w:eastAsia="zh-CN"/>
        </w:rPr>
        <w:t>已故现象级天才巨星 AVICII 的 35 首热门单曲。</w:t>
      </w:r>
    </w:p>
    <w:p w14:paraId="3DF7519F" w14:textId="347B4199" w:rsid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eastAsia="zh-CN"/>
        </w:rPr>
      </w:pPr>
      <w:r>
        <w:rPr>
          <w:lang w:eastAsia="zh-CN"/>
        </w:rPr>
        <w:t>沉浸在美妙的音乐氛围中，探索以 VR 方式呈现的七个神秘世界。</w:t>
      </w:r>
    </w:p>
    <w:p w14:paraId="68F8902F" w14:textId="77777777" w:rsid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eastAsia="zh-CN"/>
        </w:rPr>
      </w:pPr>
      <w:r>
        <w:rPr>
          <w:lang w:eastAsia="zh-CN"/>
        </w:rPr>
        <w:t>调高音量，准备好在四个不同的难度等级中挑战自我。</w:t>
      </w:r>
    </w:p>
    <w:p w14:paraId="0390D026" w14:textId="77777777" w:rsid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eastAsia="zh-CN"/>
        </w:rPr>
      </w:pPr>
      <w:r>
        <w:rPr>
          <w:lang w:eastAsia="zh-CN"/>
        </w:rPr>
        <w:t>创造高分，争取打入全球玩家排行榜单。</w:t>
      </w:r>
    </w:p>
    <w:p w14:paraId="3B8DA8C7" w14:textId="17EF2757" w:rsidR="00A33E28" w:rsidRP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eastAsia="zh-CN"/>
        </w:rPr>
      </w:pPr>
      <w:r>
        <w:rPr>
          <w:lang w:eastAsia="zh-CN"/>
        </w:rPr>
        <w:t>在 AVICII 全球热歌的陪伴下，来一场激动人心的冒险之旅。</w:t>
      </w:r>
    </w:p>
    <w:p w14:paraId="49033A87" w14:textId="77777777" w:rsidR="00D44978" w:rsidRPr="0064769F" w:rsidRDefault="00D44978" w:rsidP="00D44978">
      <w:pPr>
        <w:rPr>
          <w:lang w:eastAsia="zh-CN"/>
        </w:rPr>
      </w:pPr>
      <w:r>
        <w:rPr>
          <w:lang w:eastAsia="zh-CN"/>
        </w:rPr>
        <w:t xml:space="preserve">此外，《AVICII </w:t>
      </w:r>
      <w:proofErr w:type="spellStart"/>
      <w:r>
        <w:rPr>
          <w:lang w:eastAsia="zh-CN"/>
        </w:rPr>
        <w:t>Invector</w:t>
      </w:r>
      <w:proofErr w:type="spellEnd"/>
      <w:r>
        <w:rPr>
          <w:lang w:eastAsia="zh-CN"/>
        </w:rPr>
        <w:t xml:space="preserve">: Encore Edition》在 </w:t>
      </w:r>
      <w:bookmarkStart w:id="2" w:name="_Hlk91072665"/>
      <w:r>
        <w:rPr>
          <w:lang w:eastAsia="zh-CN"/>
        </w:rPr>
        <w:t xml:space="preserve">Meta </w:t>
      </w:r>
      <w:bookmarkEnd w:id="2"/>
      <w:r>
        <w:rPr>
          <w:lang w:eastAsia="zh-CN"/>
        </w:rPr>
        <w:t>Quest 2 的发布，也揭开了 Wired Productions 和 Meta 在 VR 平台合作发布全新及现有 IP 的序幕。《最后的工人》（The Last Worker）和《铁士兵之心》（Tin Hearts）也将于 2022 年登陆 Meta Quest 2。</w:t>
      </w:r>
    </w:p>
    <w:p w14:paraId="1BE91BF2" w14:textId="4141E56B" w:rsidR="00D44978" w:rsidRDefault="00D44978" w:rsidP="00D44978">
      <w:bookmarkStart w:id="3" w:name="_Hlk91073006"/>
      <w:r>
        <w:rPr>
          <w:i/>
          <w:iCs/>
          <w:lang w:eastAsia="zh-CN"/>
        </w:rPr>
        <w:t xml:space="preserve">《AVICII </w:t>
      </w:r>
      <w:proofErr w:type="spellStart"/>
      <w:r>
        <w:rPr>
          <w:i/>
          <w:iCs/>
          <w:lang w:eastAsia="zh-CN"/>
        </w:rPr>
        <w:t>Invector</w:t>
      </w:r>
      <w:proofErr w:type="spellEnd"/>
      <w:r>
        <w:rPr>
          <w:i/>
          <w:iCs/>
          <w:lang w:eastAsia="zh-CN"/>
        </w:rPr>
        <w:t>: Encore Edition》</w:t>
      </w:r>
      <w:r>
        <w:rPr>
          <w:lang w:eastAsia="zh-CN"/>
        </w:rPr>
        <w:t xml:space="preserve">将于 2022 年初在 Meta Quest 2 上发行，您现在可以通过 </w:t>
      </w:r>
      <w:hyperlink r:id="rId10" w:history="1">
        <w:r w:rsidRPr="00AB009E">
          <w:rPr>
            <w:rStyle w:val="Hyperlink"/>
            <w:b/>
            <w:bCs/>
            <w:lang w:eastAsia="zh-CN"/>
          </w:rPr>
          <w:t>Meta</w:t>
        </w:r>
        <w:r w:rsidRPr="00AB009E">
          <w:rPr>
            <w:rStyle w:val="Hyperlink"/>
            <w:b/>
            <w:bCs/>
            <w:lang w:eastAsia="zh-CN"/>
          </w:rPr>
          <w:t xml:space="preserve"> </w:t>
        </w:r>
        <w:r w:rsidRPr="00AB009E">
          <w:rPr>
            <w:rStyle w:val="Hyperlink"/>
            <w:b/>
            <w:bCs/>
            <w:lang w:eastAsia="zh-CN"/>
          </w:rPr>
          <w:t>Quest</w:t>
        </w:r>
      </w:hyperlink>
      <w:r>
        <w:rPr>
          <w:lang w:eastAsia="zh-CN"/>
        </w:rPr>
        <w:t xml:space="preserve"> 将其加入愿望单。</w:t>
      </w:r>
    </w:p>
    <w:bookmarkEnd w:id="3"/>
    <w:p w14:paraId="58E1D0A7" w14:textId="77777777" w:rsidR="00D44978" w:rsidRPr="00F508FF" w:rsidRDefault="00D44978" w:rsidP="00D44978">
      <w:pPr>
        <w:rPr>
          <w:lang w:eastAsia="zh-CN"/>
        </w:rPr>
      </w:pPr>
      <w:r>
        <w:rPr>
          <w:lang w:eastAsia="zh-CN"/>
        </w:rPr>
        <w:t xml:space="preserve">想要了解更多信息，请访问 </w:t>
      </w:r>
      <w:hyperlink r:id="rId11" w:history="1">
        <w:r>
          <w:rPr>
            <w:rStyle w:val="Hyperlink"/>
            <w:lang w:eastAsia="zh-CN"/>
          </w:rPr>
          <w:t>https://wiredproductions.com/games/</w:t>
        </w:r>
      </w:hyperlink>
    </w:p>
    <w:p w14:paraId="3B7A0B1E" w14:textId="726827BE" w:rsidR="00BB496A" w:rsidRDefault="00BB496A" w:rsidP="00897D4F">
      <w:pPr>
        <w:jc w:val="center"/>
      </w:pPr>
      <w:r>
        <w:rPr>
          <w:lang w:eastAsia="zh-CN"/>
        </w:rPr>
        <w:t>###</w:t>
      </w:r>
    </w:p>
    <w:p w14:paraId="540963E0" w14:textId="77777777" w:rsidR="00BB496A" w:rsidRPr="0064769F" w:rsidRDefault="00BB496A" w:rsidP="00BB496A">
      <w:pPr>
        <w:rPr>
          <w:sz w:val="16"/>
          <w:szCs w:val="16"/>
        </w:rPr>
      </w:pPr>
      <w:r>
        <w:rPr>
          <w:b/>
          <w:bCs/>
          <w:sz w:val="16"/>
          <w:szCs w:val="16"/>
          <w:lang w:eastAsia="zh-CN"/>
        </w:rPr>
        <w:t>关于 Wired Productions</w:t>
      </w:r>
    </w:p>
    <w:p w14:paraId="07496A63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eastAsia="zh-CN"/>
        </w:rPr>
        <w:t xml:space="preserve">Wired Productions 是一家独立电子游戏发行商，总部位于英国沃特福德。Wired 在所有主流平台上推出、发行了众多优秀的游戏产品，而每款游戏都体现了该公司的准则：“热情驱动一切。”他们在实体和数字市场推出了众多游戏，包括《空战猎鹰》（The Falconeer）、《残存之人》（Those Who Remain）、《飞向月球》（Deliver Us The Moon）、《靠近太阳》（Close to the Sun）、《战斗四驱车》（GRIP: Combat Racing）、《超杀版维克多弗兰》（Victor </w:t>
      </w:r>
      <w:proofErr w:type="spellStart"/>
      <w:r>
        <w:rPr>
          <w:sz w:val="16"/>
          <w:szCs w:val="16"/>
          <w:lang w:eastAsia="zh-CN"/>
        </w:rPr>
        <w:t>Vran</w:t>
      </w:r>
      <w:proofErr w:type="spellEnd"/>
      <w:r>
        <w:rPr>
          <w:sz w:val="16"/>
          <w:szCs w:val="16"/>
          <w:lang w:eastAsia="zh-CN"/>
        </w:rPr>
        <w:t>: Overkill Edition）、《麦克斯：兄弟魔咒》（</w:t>
      </w:r>
      <w:proofErr w:type="spellStart"/>
      <w:r>
        <w:rPr>
          <w:sz w:val="16"/>
          <w:szCs w:val="16"/>
          <w:lang w:eastAsia="zh-CN"/>
        </w:rPr>
        <w:t>Max:The</w:t>
      </w:r>
      <w:proofErr w:type="spellEnd"/>
      <w:r>
        <w:rPr>
          <w:sz w:val="16"/>
          <w:szCs w:val="16"/>
          <w:lang w:eastAsia="zh-CN"/>
        </w:rPr>
        <w:t xml:space="preserve"> Curse of Brotherhood）和《光之镇》（The Town of Light）等。近期，Wired Productions 在 Wired Direct 期间宣布了即将发行的游戏系列。即将发行的游戏包括：《鲁莫特》（Lumote）、《街机天堂》（Arcade Paradise）、《玛莎已死》（Martha Is Dead）、《铁士兵之心》（Tin Hearts）、《小小军团：全球行动》（Tiny Troopers: Global Ops）以及《最后的工人》（The Last Worker）。 </w:t>
      </w:r>
    </w:p>
    <w:p w14:paraId="2682FB8F" w14:textId="77777777" w:rsidR="00BB496A" w:rsidRPr="0064769F" w:rsidRDefault="00BB496A" w:rsidP="00BB496A">
      <w:pPr>
        <w:rPr>
          <w:color w:val="0563C1" w:themeColor="hyperlink"/>
          <w:sz w:val="16"/>
          <w:szCs w:val="16"/>
          <w:u w:val="single"/>
        </w:rPr>
      </w:pPr>
      <w:r>
        <w:rPr>
          <w:sz w:val="16"/>
          <w:szCs w:val="16"/>
          <w:lang w:eastAsia="zh-CN"/>
        </w:rPr>
        <w:t>如需加入 Wired 社区，请访问：</w:t>
      </w:r>
      <w:r w:rsidR="00AB009E">
        <w:fldChar w:fldCharType="begin"/>
      </w:r>
      <w:r w:rsidR="00AB009E">
        <w:instrText xml:space="preserve"> HYPERLINK "https://wiredproductions.com/wired-live/" \t "_blank" </w:instrText>
      </w:r>
      <w:r w:rsidR="00AB009E">
        <w:fldChar w:fldCharType="separate"/>
      </w:r>
      <w:r>
        <w:rPr>
          <w:rStyle w:val="Hyperlink"/>
          <w:sz w:val="16"/>
          <w:szCs w:val="16"/>
          <w:lang w:eastAsia="zh-CN"/>
        </w:rPr>
        <w:t>Wired Live</w:t>
      </w:r>
      <w:r w:rsidR="00AB009E">
        <w:rPr>
          <w:rStyle w:val="Hyperlink"/>
          <w:sz w:val="16"/>
          <w:szCs w:val="16"/>
          <w:lang w:eastAsia="zh-CN"/>
        </w:rPr>
        <w:fldChar w:fldCharType="end"/>
      </w:r>
      <w:r>
        <w:rPr>
          <w:sz w:val="16"/>
          <w:szCs w:val="16"/>
          <w:lang w:eastAsia="zh-CN"/>
        </w:rPr>
        <w:t xml:space="preserve"> | </w:t>
      </w:r>
      <w:hyperlink r:id="rId12" w:tgtFrame="_blank" w:history="1">
        <w:r>
          <w:rPr>
            <w:rStyle w:val="Hyperlink"/>
            <w:sz w:val="16"/>
            <w:szCs w:val="16"/>
            <w:lang w:eastAsia="zh-CN"/>
          </w:rPr>
          <w:t>Twitter</w:t>
        </w:r>
      </w:hyperlink>
      <w:r>
        <w:rPr>
          <w:sz w:val="16"/>
          <w:szCs w:val="16"/>
          <w:lang w:eastAsia="zh-CN"/>
        </w:rPr>
        <w:t> | </w:t>
      </w:r>
      <w:hyperlink r:id="rId13" w:tgtFrame="_blank" w:history="1">
        <w:r>
          <w:rPr>
            <w:rStyle w:val="Hyperlink"/>
            <w:sz w:val="16"/>
            <w:szCs w:val="16"/>
            <w:lang w:eastAsia="zh-CN"/>
          </w:rPr>
          <w:t>Discord</w:t>
        </w:r>
      </w:hyperlink>
      <w:r>
        <w:rPr>
          <w:sz w:val="16"/>
          <w:szCs w:val="16"/>
          <w:lang w:eastAsia="zh-CN"/>
        </w:rPr>
        <w:t> | </w:t>
      </w:r>
      <w:hyperlink r:id="rId14" w:tgtFrame="_blank" w:history="1">
        <w:r>
          <w:rPr>
            <w:rStyle w:val="Hyperlink"/>
            <w:sz w:val="16"/>
            <w:szCs w:val="16"/>
            <w:lang w:eastAsia="zh-CN"/>
          </w:rPr>
          <w:t>YouTube</w:t>
        </w:r>
      </w:hyperlink>
      <w:r>
        <w:rPr>
          <w:sz w:val="16"/>
          <w:szCs w:val="16"/>
          <w:lang w:eastAsia="zh-CN"/>
        </w:rPr>
        <w:t> |</w:t>
      </w:r>
      <w:hyperlink r:id="rId15" w:tgtFrame="_blank" w:history="1">
        <w:r>
          <w:rPr>
            <w:rStyle w:val="Hyperlink"/>
            <w:sz w:val="16"/>
            <w:szCs w:val="16"/>
            <w:lang w:eastAsia="zh-CN"/>
          </w:rPr>
          <w:t>Twitch</w:t>
        </w:r>
      </w:hyperlink>
    </w:p>
    <w:p w14:paraId="09F95B25" w14:textId="77777777" w:rsidR="00BB496A" w:rsidRPr="0064769F" w:rsidRDefault="00BB496A" w:rsidP="00BB496A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  <w:lang w:eastAsia="zh-CN"/>
        </w:rPr>
        <w:t>关于 Hello There Games</w:t>
      </w:r>
    </w:p>
    <w:p w14:paraId="3E2A44C7" w14:textId="0D38E96F" w:rsidR="00BB496A" w:rsidRPr="0064769F" w:rsidRDefault="00BB496A" w:rsidP="00BB496A">
      <w:pPr>
        <w:pStyle w:val="NormalWeb"/>
        <w:spacing w:before="0" w:beforeAutospacing="0" w:after="160" w:afterAutospacing="0"/>
        <w:rPr>
          <w:sz w:val="16"/>
          <w:szCs w:val="16"/>
        </w:rPr>
      </w:pPr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Hello There Games </w:t>
      </w:r>
      <w:proofErr w:type="spellStart"/>
      <w:r>
        <w:rPr>
          <w:rFonts w:ascii="Calibri" w:hAnsi="Calibri" w:cs="Calibri"/>
          <w:color w:val="000000"/>
          <w:sz w:val="16"/>
          <w:szCs w:val="16"/>
          <w:lang w:eastAsia="zh-CN"/>
        </w:rPr>
        <w:t>是一家独立的游戏工作室，于</w:t>
      </w:r>
      <w:proofErr w:type="spellEnd"/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2009 </w:t>
      </w:r>
      <w:proofErr w:type="spellStart"/>
      <w:r>
        <w:rPr>
          <w:rFonts w:ascii="Calibri" w:hAnsi="Calibri" w:cs="Calibri"/>
          <w:color w:val="000000"/>
          <w:sz w:val="16"/>
          <w:szCs w:val="16"/>
          <w:lang w:eastAsia="zh-CN"/>
        </w:rPr>
        <w:t>年成立于瑞典哥德堡。Hello</w:t>
      </w:r>
      <w:proofErr w:type="spellEnd"/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There </w:t>
      </w:r>
      <w:proofErr w:type="spellStart"/>
      <w:r>
        <w:rPr>
          <w:rFonts w:ascii="Calibri" w:hAnsi="Calibri" w:cs="Calibri"/>
          <w:color w:val="000000"/>
          <w:sz w:val="16"/>
          <w:szCs w:val="16"/>
          <w:lang w:eastAsia="zh-CN"/>
        </w:rPr>
        <w:t>是其成立之初使用的名称，这家工作室针对不同客户（包括国际客户和瑞典组织）推出了一系列口碑良好的游戏产品。几年时间里，Hello</w:t>
      </w:r>
      <w:proofErr w:type="spellEnd"/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There </w:t>
      </w:r>
      <w:proofErr w:type="spellStart"/>
      <w:r>
        <w:rPr>
          <w:rFonts w:ascii="Calibri" w:hAnsi="Calibri" w:cs="Calibri"/>
          <w:color w:val="000000"/>
          <w:sz w:val="16"/>
          <w:szCs w:val="16"/>
          <w:lang w:eastAsia="zh-CN"/>
        </w:rPr>
        <w:t>荣获了多个奖项，并将其合作范围扩大至娱乐领域。与（已故）超级巨星</w:t>
      </w:r>
      <w:proofErr w:type="spellEnd"/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AVICII </w:t>
      </w:r>
      <w:proofErr w:type="spellStart"/>
      <w:r>
        <w:rPr>
          <w:rFonts w:ascii="Calibri" w:hAnsi="Calibri" w:cs="Calibri"/>
          <w:color w:val="000000"/>
          <w:sz w:val="16"/>
          <w:szCs w:val="16"/>
          <w:lang w:eastAsia="zh-CN"/>
        </w:rPr>
        <w:t>合作</w:t>
      </w:r>
      <w:proofErr w:type="spellEnd"/>
      <w:r>
        <w:rPr>
          <w:rFonts w:ascii="Calibri" w:hAnsi="Calibri" w:cs="Calibri"/>
          <w:color w:val="000000"/>
          <w:sz w:val="16"/>
          <w:szCs w:val="16"/>
          <w:lang w:eastAsia="zh-CN"/>
        </w:rPr>
        <w:t>。</w:t>
      </w:r>
      <w:r>
        <w:rPr>
          <w:rFonts w:ascii="Calibri" w:hAnsi="Calibri" w:cs="Calibri"/>
          <w:color w:val="000000"/>
          <w:sz w:val="16"/>
          <w:szCs w:val="16"/>
          <w:lang w:eastAsia="zh-CN"/>
        </w:rPr>
        <w:br/>
      </w:r>
      <w:r>
        <w:rPr>
          <w:rFonts w:ascii="Calibri" w:hAnsi="Calibri" w:cs="Calibri"/>
          <w:color w:val="000000"/>
          <w:sz w:val="16"/>
          <w:szCs w:val="16"/>
          <w:lang w:eastAsia="zh-CN"/>
        </w:rPr>
        <w:br/>
      </w:r>
      <w:proofErr w:type="spellStart"/>
      <w:r>
        <w:rPr>
          <w:rFonts w:ascii="Calibri" w:hAnsi="Calibri" w:cs="Calibri"/>
          <w:color w:val="000000"/>
          <w:sz w:val="16"/>
          <w:szCs w:val="16"/>
          <w:lang w:eastAsia="zh-CN"/>
        </w:rPr>
        <w:t>加入</w:t>
      </w:r>
      <w:proofErr w:type="spellEnd"/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Hello There Games </w:t>
      </w:r>
      <w:proofErr w:type="spellStart"/>
      <w:r>
        <w:rPr>
          <w:rFonts w:ascii="Calibri" w:hAnsi="Calibri" w:cs="Calibri"/>
          <w:color w:val="000000"/>
          <w:sz w:val="16"/>
          <w:szCs w:val="16"/>
          <w:lang w:eastAsia="zh-CN"/>
        </w:rPr>
        <w:t>社区：</w:t>
      </w:r>
      <w:hyperlink r:id="rId16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eastAsia="zh-CN"/>
          </w:rPr>
          <w:t>Discord</w:t>
        </w:r>
        <w:proofErr w:type="spellEnd"/>
      </w:hyperlink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| </w:t>
      </w:r>
      <w:hyperlink r:id="rId17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eastAsia="zh-CN"/>
          </w:rPr>
          <w:t>Instagram</w:t>
        </w:r>
      </w:hyperlink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| </w:t>
      </w:r>
      <w:hyperlink r:id="rId18" w:history="1">
        <w:proofErr w:type="spellStart"/>
        <w:r>
          <w:rPr>
            <w:rStyle w:val="Hyperlink"/>
            <w:rFonts w:ascii="Calibri" w:hAnsi="Calibri" w:cs="Calibri"/>
            <w:color w:val="1155CC"/>
            <w:sz w:val="16"/>
            <w:szCs w:val="16"/>
            <w:lang w:eastAsia="zh-CN"/>
          </w:rPr>
          <w:t>TikTok</w:t>
        </w:r>
        <w:proofErr w:type="spellEnd"/>
      </w:hyperlink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| </w:t>
      </w:r>
      <w:hyperlink r:id="rId19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eastAsia="zh-CN"/>
          </w:rPr>
          <w:t>Twitter</w:t>
        </w:r>
      </w:hyperlink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| </w:t>
      </w:r>
      <w:hyperlink r:id="rId20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eastAsia="zh-CN"/>
          </w:rPr>
          <w:t>YouTube</w:t>
        </w:r>
      </w:hyperlink>
      <w:r>
        <w:rPr>
          <w:rFonts w:ascii="Calibri" w:hAnsi="Calibri" w:cs="Calibri"/>
          <w:color w:val="000000"/>
          <w:sz w:val="16"/>
          <w:szCs w:val="16"/>
          <w:lang w:eastAsia="zh-CN"/>
        </w:rPr>
        <w:t xml:space="preserve"> |</w:t>
      </w:r>
      <w:r w:rsidR="00B764A8">
        <w:rPr>
          <w:rFonts w:ascii="Calibri" w:hAnsi="Calibri" w:cs="Calibri"/>
          <w:color w:val="000000"/>
          <w:sz w:val="16"/>
          <w:szCs w:val="16"/>
          <w:lang w:eastAsia="zh-CN"/>
        </w:rPr>
        <w:t xml:space="preserve"> </w:t>
      </w:r>
    </w:p>
    <w:p w14:paraId="769D51D1" w14:textId="77777777" w:rsidR="00BB496A" w:rsidRPr="0064769F" w:rsidRDefault="00BB496A" w:rsidP="00BB496A">
      <w:pPr>
        <w:rPr>
          <w:sz w:val="16"/>
          <w:szCs w:val="16"/>
        </w:rPr>
      </w:pPr>
      <w:r>
        <w:rPr>
          <w:b/>
          <w:bCs/>
          <w:sz w:val="16"/>
          <w:szCs w:val="16"/>
          <w:lang w:eastAsia="zh-CN"/>
        </w:rPr>
        <w:t>联系方式</w:t>
      </w:r>
    </w:p>
    <w:p w14:paraId="0C58C2BA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eastAsia="zh-CN"/>
        </w:rPr>
        <w:t>Wired Productions</w:t>
      </w:r>
    </w:p>
    <w:p w14:paraId="44332087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eastAsia="zh-CN"/>
        </w:rPr>
        <w:t xml:space="preserve">Tegan Kenney | </w:t>
      </w:r>
      <w:hyperlink r:id="rId21" w:history="1">
        <w:r>
          <w:rPr>
            <w:rStyle w:val="Hyperlink"/>
            <w:sz w:val="16"/>
            <w:szCs w:val="16"/>
            <w:lang w:eastAsia="zh-CN"/>
          </w:rPr>
          <w:t>press@wiredproductions.com</w:t>
        </w:r>
      </w:hyperlink>
    </w:p>
    <w:p w14:paraId="7873B567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eastAsia="zh-CN"/>
        </w:rPr>
        <w:lastRenderedPageBreak/>
        <w:t xml:space="preserve">为 Wired Productions 提供服务的 Dead Good PR | </w:t>
      </w:r>
      <w:hyperlink r:id="rId22" w:history="1">
        <w:r>
          <w:rPr>
            <w:rStyle w:val="Hyperlink"/>
            <w:sz w:val="16"/>
            <w:szCs w:val="16"/>
            <w:lang w:eastAsia="zh-CN"/>
          </w:rPr>
          <w:t>wired@deadgoodmedia.com</w:t>
        </w:r>
      </w:hyperlink>
    </w:p>
    <w:p w14:paraId="59D3D4B2" w14:textId="532BFEB6" w:rsidR="00C9483A" w:rsidRPr="00C9483A" w:rsidRDefault="00C9483A" w:rsidP="00BB496A">
      <w:pPr>
        <w:jc w:val="center"/>
      </w:pPr>
    </w:p>
    <w:sectPr w:rsidR="00C9483A" w:rsidRPr="00C9483A">
      <w:head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CCD62" w14:textId="77777777" w:rsidR="006C3E18" w:rsidRDefault="006C3E18" w:rsidP="0076529D">
      <w:pPr>
        <w:spacing w:after="0" w:line="240" w:lineRule="auto"/>
      </w:pPr>
      <w:r>
        <w:separator/>
      </w:r>
    </w:p>
  </w:endnote>
  <w:endnote w:type="continuationSeparator" w:id="0">
    <w:p w14:paraId="0FE8BADF" w14:textId="77777777" w:rsidR="006C3E18" w:rsidRDefault="006C3E18" w:rsidP="00765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51AAD" w14:textId="77777777" w:rsidR="006C3E18" w:rsidRDefault="006C3E18" w:rsidP="0076529D">
      <w:pPr>
        <w:spacing w:after="0" w:line="240" w:lineRule="auto"/>
      </w:pPr>
      <w:r>
        <w:separator/>
      </w:r>
    </w:p>
  </w:footnote>
  <w:footnote w:type="continuationSeparator" w:id="0">
    <w:p w14:paraId="2746E6F4" w14:textId="77777777" w:rsidR="006C3E18" w:rsidRDefault="006C3E18" w:rsidP="00765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9220" w14:textId="77777777" w:rsidR="00BB496A" w:rsidRDefault="00BB496A" w:rsidP="00BB496A">
    <w:pPr>
      <w:pStyle w:val="Header"/>
    </w:pPr>
    <w:r>
      <w:rPr>
        <w:noProof/>
        <w:lang w:eastAsia="zh-CN"/>
      </w:rPr>
      <w:drawing>
        <wp:inline distT="0" distB="0" distL="0" distR="0" wp14:anchorId="71FDAAF9" wp14:editId="2B95077F">
          <wp:extent cx="678180" cy="342516"/>
          <wp:effectExtent l="0" t="0" r="762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423" cy="347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DFE3CC" w14:textId="3978323C" w:rsidR="0076529D" w:rsidRPr="0076529D" w:rsidRDefault="00BB496A" w:rsidP="00BB496A">
    <w:pPr>
      <w:pStyle w:val="Header"/>
      <w:jc w:val="right"/>
    </w:pPr>
    <w:r>
      <w:rPr>
        <w:lang w:eastAsia="zh-CN"/>
      </w:rPr>
      <w:t xml:space="preserve">通过 media.wiredproductions.com 下载所有资产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855D7"/>
    <w:multiLevelType w:val="hybridMultilevel"/>
    <w:tmpl w:val="C5EC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6496D"/>
    <w:multiLevelType w:val="hybridMultilevel"/>
    <w:tmpl w:val="16FAD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AxtzAytjQ0NzVQ0lEKTi0uzszPAykwqgUA7N3GBSwAAAA="/>
  </w:docVars>
  <w:rsids>
    <w:rsidRoot w:val="00FF3B4C"/>
    <w:rsid w:val="00007014"/>
    <w:rsid w:val="000327A0"/>
    <w:rsid w:val="00057D90"/>
    <w:rsid w:val="001141E6"/>
    <w:rsid w:val="001434C1"/>
    <w:rsid w:val="00144E91"/>
    <w:rsid w:val="00147892"/>
    <w:rsid w:val="001930F7"/>
    <w:rsid w:val="001A39D3"/>
    <w:rsid w:val="001C095E"/>
    <w:rsid w:val="00204073"/>
    <w:rsid w:val="002055BF"/>
    <w:rsid w:val="00225F23"/>
    <w:rsid w:val="00232008"/>
    <w:rsid w:val="00237ED5"/>
    <w:rsid w:val="00287F38"/>
    <w:rsid w:val="00291046"/>
    <w:rsid w:val="002B3225"/>
    <w:rsid w:val="002E111D"/>
    <w:rsid w:val="00312AC3"/>
    <w:rsid w:val="00327679"/>
    <w:rsid w:val="00353128"/>
    <w:rsid w:val="0035329B"/>
    <w:rsid w:val="003B222D"/>
    <w:rsid w:val="0042201B"/>
    <w:rsid w:val="00426B90"/>
    <w:rsid w:val="00431A27"/>
    <w:rsid w:val="00445131"/>
    <w:rsid w:val="00485E5B"/>
    <w:rsid w:val="004956C5"/>
    <w:rsid w:val="004B2181"/>
    <w:rsid w:val="004C5E39"/>
    <w:rsid w:val="004D5598"/>
    <w:rsid w:val="00511DCB"/>
    <w:rsid w:val="00530AE9"/>
    <w:rsid w:val="00555F1D"/>
    <w:rsid w:val="0055747A"/>
    <w:rsid w:val="00596A72"/>
    <w:rsid w:val="005B20B6"/>
    <w:rsid w:val="005D01F0"/>
    <w:rsid w:val="005E1EB0"/>
    <w:rsid w:val="00621FF2"/>
    <w:rsid w:val="00626650"/>
    <w:rsid w:val="006464A5"/>
    <w:rsid w:val="00663C2F"/>
    <w:rsid w:val="00681458"/>
    <w:rsid w:val="006952A2"/>
    <w:rsid w:val="006C3E18"/>
    <w:rsid w:val="006C4BFF"/>
    <w:rsid w:val="006C5A80"/>
    <w:rsid w:val="006D4A06"/>
    <w:rsid w:val="006D600A"/>
    <w:rsid w:val="006E444F"/>
    <w:rsid w:val="0076529D"/>
    <w:rsid w:val="0077615A"/>
    <w:rsid w:val="00780943"/>
    <w:rsid w:val="007823D8"/>
    <w:rsid w:val="007906D7"/>
    <w:rsid w:val="007A194A"/>
    <w:rsid w:val="007A627D"/>
    <w:rsid w:val="007D367C"/>
    <w:rsid w:val="007F197F"/>
    <w:rsid w:val="00804582"/>
    <w:rsid w:val="008257BA"/>
    <w:rsid w:val="0087216D"/>
    <w:rsid w:val="00897D4F"/>
    <w:rsid w:val="008B2010"/>
    <w:rsid w:val="008E2361"/>
    <w:rsid w:val="00921F4F"/>
    <w:rsid w:val="00976D85"/>
    <w:rsid w:val="00976ECB"/>
    <w:rsid w:val="009E1703"/>
    <w:rsid w:val="009E23E9"/>
    <w:rsid w:val="009F107D"/>
    <w:rsid w:val="00A22EF9"/>
    <w:rsid w:val="00A33E28"/>
    <w:rsid w:val="00A71ACB"/>
    <w:rsid w:val="00A80A2A"/>
    <w:rsid w:val="00AA1390"/>
    <w:rsid w:val="00AB009E"/>
    <w:rsid w:val="00AB5483"/>
    <w:rsid w:val="00AE1511"/>
    <w:rsid w:val="00B173AC"/>
    <w:rsid w:val="00B56AAA"/>
    <w:rsid w:val="00B73E50"/>
    <w:rsid w:val="00B764A8"/>
    <w:rsid w:val="00BB496A"/>
    <w:rsid w:val="00BD58D7"/>
    <w:rsid w:val="00BE2151"/>
    <w:rsid w:val="00BF5D5D"/>
    <w:rsid w:val="00C103FA"/>
    <w:rsid w:val="00C36812"/>
    <w:rsid w:val="00C577AE"/>
    <w:rsid w:val="00C805EF"/>
    <w:rsid w:val="00C9483A"/>
    <w:rsid w:val="00CE642B"/>
    <w:rsid w:val="00CF0DCD"/>
    <w:rsid w:val="00D11692"/>
    <w:rsid w:val="00D20A04"/>
    <w:rsid w:val="00D36865"/>
    <w:rsid w:val="00D44978"/>
    <w:rsid w:val="00D472AC"/>
    <w:rsid w:val="00D97867"/>
    <w:rsid w:val="00DB737D"/>
    <w:rsid w:val="00DC2F30"/>
    <w:rsid w:val="00E01A72"/>
    <w:rsid w:val="00E27F65"/>
    <w:rsid w:val="00E6298F"/>
    <w:rsid w:val="00E6627A"/>
    <w:rsid w:val="00E80AF8"/>
    <w:rsid w:val="00E87304"/>
    <w:rsid w:val="00EB4EA7"/>
    <w:rsid w:val="00EB66E7"/>
    <w:rsid w:val="00ED1369"/>
    <w:rsid w:val="00EE6E57"/>
    <w:rsid w:val="00EF00BF"/>
    <w:rsid w:val="00EF6454"/>
    <w:rsid w:val="00F06F2E"/>
    <w:rsid w:val="00F42BAE"/>
    <w:rsid w:val="00F512C3"/>
    <w:rsid w:val="00F6362D"/>
    <w:rsid w:val="00FB6286"/>
    <w:rsid w:val="00FF1DDA"/>
    <w:rsid w:val="00FF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8B5FA"/>
  <w15:chartTrackingRefBased/>
  <w15:docId w15:val="{B4CECE8D-62E7-4407-B83A-DCD6CB802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0A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A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6454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F636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6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36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6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6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362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29D"/>
  </w:style>
  <w:style w:type="paragraph" w:styleId="Footer">
    <w:name w:val="footer"/>
    <w:basedOn w:val="Normal"/>
    <w:link w:val="FooterChar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29D"/>
  </w:style>
  <w:style w:type="paragraph" w:styleId="NormalWeb">
    <w:name w:val="Normal (Web)"/>
    <w:basedOn w:val="Normal"/>
    <w:uiPriority w:val="99"/>
    <w:semiHidden/>
    <w:unhideWhenUsed/>
    <w:rsid w:val="00BB4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B00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iscord.com/invite/wiredp" TargetMode="External"/><Relationship Id="rId18" Type="http://schemas.openxmlformats.org/officeDocument/2006/relationships/hyperlink" Target="https://www.tiktok.com/@hellotheregames/" TargetMode="External"/><Relationship Id="rId3" Type="http://schemas.openxmlformats.org/officeDocument/2006/relationships/styles" Target="styles.xml"/><Relationship Id="rId21" Type="http://schemas.openxmlformats.org/officeDocument/2006/relationships/hyperlink" Target="mailto:press@wiredproductions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witter.com/WiredP" TargetMode="External"/><Relationship Id="rId17" Type="http://schemas.openxmlformats.org/officeDocument/2006/relationships/hyperlink" Target="https://www.instagram.com/hellotheregames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iscord.com/invite/BQDXPfxM9X" TargetMode="External"/><Relationship Id="rId20" Type="http://schemas.openxmlformats.org/officeDocument/2006/relationships/hyperlink" Target="https://www.youtube.com/hellotheregam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redproductions.com/game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witch.tv/wiredp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oculus.com/experiences/quest/4048766301899067/" TargetMode="External"/><Relationship Id="rId19" Type="http://schemas.openxmlformats.org/officeDocument/2006/relationships/hyperlink" Target="https://www.twitter.com/hellotheregam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4atsA1QGE5o" TargetMode="External"/><Relationship Id="rId14" Type="http://schemas.openxmlformats.org/officeDocument/2006/relationships/hyperlink" Target="https://www.youtube.com/wiredp" TargetMode="External"/><Relationship Id="rId22" Type="http://schemas.openxmlformats.org/officeDocument/2006/relationships/hyperlink" Target="mailto:wired@deadgoodmedi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F8E27-27C5-4A10-A50C-43BE0566B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brahim</dc:creator>
  <cp:keywords/>
  <dc:description/>
  <cp:lastModifiedBy>Tegan Kenney</cp:lastModifiedBy>
  <cp:revision>6</cp:revision>
  <dcterms:created xsi:type="dcterms:W3CDTF">2021-12-23T10:54:00Z</dcterms:created>
  <dcterms:modified xsi:type="dcterms:W3CDTF">2022-01-06T09:48:00Z</dcterms:modified>
</cp:coreProperties>
</file>